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971469e1d935765cba0db549e6703686e0a799"/>
      <w:r>
        <w:rPr>
          <w:b/>
        </w:rPr>
        <w:t xml:space="preserve">ПРОТОКОЛ ПРО РЕЗУЛЬТАТИ ЗЕМЕЛЬНИХ ТОРГІВ № LRE001-UA-20240412-959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айворо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4.05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4.05.2024 12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площею 0,6292 га, кадастровий номер 3521110100:02:000:2683, розташовану на території Гайворонської міської ради за межами м. Гайворон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на земельну ділянку сільськогосподарського призначення комунальної власності для ведення товарного сільськогосподарського виробництва площею 0,6292 га, кадастровий номер 3521110100:02:000:2683, розташовану на території Гайворонської міської ради за межами м. Гайвор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547,8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 6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5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4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шнір Анатолій Анатолійович, ІПН/РНОКПП: 26885188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одзіцький Руслан Олександрович, ІПН/РНОКПП: 32498109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родзіцький Русл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3:55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шнір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0:0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родзіцький Русл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3:55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шнір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0:0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родзіцький Русл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3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3:55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шнір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5.2024 10:0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родзіцький Руслан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4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5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шнір Анатол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4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56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Кушнір Анатолій Анатолійович, ІПН/РНОКПП: 26885188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32,50 грн (двісті тридцять дві гривні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31,86 грн (п'ятсот тридцять одна гривня 8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4 118,14 грн (чотири тисячі сто вісімнадцять гривень 14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тг мГайворон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589999803341398150000115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тг мГайворон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298120000115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4.05.2024 12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Кушнір Анатолій Анатолійович, ІПН/РНОКПП: 26885188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айворо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4:19:47Z</dcterms:created>
  <dcterms:modified xsi:type="dcterms:W3CDTF">2024-06-02T04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